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7E966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sz w:val="32"/>
          <w:szCs w:val="32"/>
          <w:lang w:eastAsia="en-US" w:bidi="en-US"/>
        </w:rPr>
      </w:pPr>
      <w:bookmarkStart w:id="0" w:name="_GoBack"/>
      <w:bookmarkEnd w:id="0"/>
      <w:r w:rsidRPr="0088187F">
        <w:rPr>
          <w:rFonts w:eastAsia="Arial"/>
          <w:b/>
          <w:noProof/>
          <w:sz w:val="32"/>
          <w:szCs w:val="32"/>
          <w:lang w:eastAsia="en-US" w:bidi="en-US"/>
        </w:rPr>
        <w:t>WAIVER OF NOTICE</w:t>
      </w:r>
    </w:p>
    <w:p w14:paraId="2C67E967" w14:textId="768EDF85" w:rsidR="00FE0B96" w:rsidRPr="0088187F" w:rsidRDefault="000629D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</w:pPr>
      <w:r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>INITIAL</w:t>
      </w:r>
      <w:r w:rsidR="00464E13" w:rsidRPr="0088187F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t xml:space="preserve"> MEETING OF THE DIRECTORS</w:t>
      </w:r>
    </w:p>
    <w:p w14:paraId="2C67E968" w14:textId="77777777" w:rsidR="00FE0B96" w:rsidRPr="0088187F" w:rsidRDefault="00FE0B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C67E969" w14:textId="6221E228" w:rsidR="00FE0B96" w:rsidRPr="0088187F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noProof/>
          <w:sz w:val="28"/>
          <w:szCs w:val="28"/>
          <w:lang w:eastAsia="en-US" w:bidi="en-US"/>
        </w:rPr>
      </w:pPr>
      <w:r w:rsidRPr="0088187F">
        <w:rPr>
          <w:rFonts w:ascii="Times New Roman" w:eastAsia="Arial" w:hAnsi="Times New Roman" w:cs="Times New Roman"/>
          <w:b/>
          <w:noProof/>
          <w:sz w:val="28"/>
          <w:szCs w:val="28"/>
          <w:lang w:eastAsia="en-US" w:bidi="en-US"/>
        </w:rPr>
        <w:t>[COMPANY NAME]</w:t>
      </w:r>
    </w:p>
    <w:p w14:paraId="2C67E96A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lang w:eastAsia="en-US" w:bidi="en-US"/>
        </w:rPr>
      </w:pPr>
    </w:p>
    <w:p w14:paraId="2C67E96B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6C" w14:textId="77777777" w:rsidR="00FE0B96" w:rsidRPr="0088187F" w:rsidRDefault="00FE0B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C67E96D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6E" w14:textId="4A967569" w:rsidR="00FE0B96" w:rsidRPr="000356B5" w:rsidRDefault="000629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>T</w:t>
      </w:r>
      <w:r w:rsidR="00464E13" w:rsidRPr="0088187F">
        <w:rPr>
          <w:rFonts w:eastAsia="Arial"/>
          <w:noProof/>
          <w:lang w:eastAsia="en-US" w:bidi="en-US"/>
        </w:rPr>
        <w:t xml:space="preserve">he directors </w:t>
      </w:r>
      <w:r w:rsidR="00464E13" w:rsidRPr="00BF3F82">
        <w:rPr>
          <w:rFonts w:eastAsia="Arial"/>
          <w:noProof/>
          <w:lang w:eastAsia="en-US" w:bidi="en-US"/>
        </w:rPr>
        <w:t xml:space="preserve">DO HEREBY WAIVE NOTICE of the </w:t>
      </w:r>
      <w:r w:rsidR="00BF3F82" w:rsidRPr="00BF3F82">
        <w:rPr>
          <w:rFonts w:eastAsia="Arial"/>
          <w:noProof/>
          <w:lang w:eastAsia="en-US" w:bidi="en-US"/>
        </w:rPr>
        <w:t>place</w:t>
      </w:r>
      <w:r w:rsidR="00BF3F82">
        <w:rPr>
          <w:rFonts w:eastAsia="Arial"/>
          <w:noProof/>
          <w:lang w:eastAsia="en-US" w:bidi="en-US"/>
        </w:rPr>
        <w:t>,</w:t>
      </w:r>
      <w:r w:rsidR="00BF3F82" w:rsidRPr="00BF3F82">
        <w:rPr>
          <w:rFonts w:eastAsia="Arial"/>
          <w:noProof/>
          <w:lang w:eastAsia="en-US" w:bidi="en-US"/>
        </w:rPr>
        <w:t xml:space="preserve"> </w:t>
      </w:r>
      <w:r w:rsidR="00464E13" w:rsidRPr="00BF3F82">
        <w:rPr>
          <w:rFonts w:eastAsia="Arial"/>
          <w:noProof/>
          <w:lang w:eastAsia="en-US" w:bidi="en-US"/>
        </w:rPr>
        <w:t>time and purpose of the first meeting of the Board of Directors of said</w:t>
      </w:r>
      <w:r w:rsidR="00464E13" w:rsidRPr="000356B5">
        <w:rPr>
          <w:rFonts w:eastAsia="Arial"/>
          <w:lang w:eastAsia="en-US" w:bidi="en-US"/>
        </w:rPr>
        <w:t xml:space="preserve"> co</w:t>
      </w:r>
      <w:r w:rsidR="000356B5">
        <w:rPr>
          <w:rFonts w:eastAsia="Arial"/>
          <w:lang w:eastAsia="en-US" w:bidi="en-US"/>
        </w:rPr>
        <w:t>mpany</w:t>
      </w:r>
      <w:r w:rsidR="00464E13" w:rsidRPr="000356B5">
        <w:rPr>
          <w:rFonts w:eastAsia="Arial"/>
          <w:lang w:eastAsia="en-US" w:bidi="en-US"/>
        </w:rPr>
        <w:t xml:space="preserve">. </w:t>
      </w:r>
    </w:p>
    <w:p w14:paraId="2C67E96F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70" w14:textId="475A3591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C157BB">
        <w:rPr>
          <w:rFonts w:eastAsia="Arial"/>
          <w:noProof/>
          <w:lang w:eastAsia="en-US" w:bidi="en-US"/>
        </w:rPr>
        <w:t xml:space="preserve">We </w:t>
      </w:r>
      <w:r w:rsidR="00C157BB" w:rsidRPr="00C157BB">
        <w:rPr>
          <w:rFonts w:eastAsia="Arial"/>
          <w:noProof/>
          <w:lang w:eastAsia="en-US" w:bidi="en-US"/>
        </w:rPr>
        <w:t>ch</w:t>
      </w:r>
      <w:r w:rsidR="00C157BB">
        <w:rPr>
          <w:rFonts w:eastAsia="Arial"/>
          <w:noProof/>
          <w:lang w:eastAsia="en-US" w:bidi="en-US"/>
        </w:rPr>
        <w:t>oose</w:t>
      </w:r>
      <w:r w:rsidRPr="00C157BB">
        <w:rPr>
          <w:rFonts w:eastAsia="Arial"/>
          <w:noProof/>
          <w:lang w:eastAsia="en-US" w:bidi="en-US"/>
        </w:rPr>
        <w:t xml:space="preserve"> </w:t>
      </w:r>
      <w:r w:rsidRPr="005C70A6">
        <w:rPr>
          <w:rFonts w:eastAsia="Arial"/>
          <w:noProof/>
          <w:lang w:eastAsia="en-US" w:bidi="en-US"/>
        </w:rPr>
        <w:t xml:space="preserve">the [DAY]th day of [MONTH], [YEAR] at [TIME] </w:t>
      </w:r>
      <w:r w:rsidR="000629D2">
        <w:rPr>
          <w:rFonts w:eastAsia="Arial"/>
          <w:noProof/>
          <w:lang w:eastAsia="en-US" w:bidi="en-US"/>
        </w:rPr>
        <w:t xml:space="preserve">at [ADDRESS] </w:t>
      </w:r>
      <w:r w:rsidRPr="005C70A6">
        <w:rPr>
          <w:rFonts w:eastAsia="Arial"/>
          <w:noProof/>
          <w:lang w:eastAsia="en-US" w:bidi="en-US"/>
        </w:rPr>
        <w:t xml:space="preserve">as the </w:t>
      </w:r>
      <w:r w:rsidR="005C70A6" w:rsidRPr="005C70A6">
        <w:rPr>
          <w:rFonts w:eastAsia="Arial"/>
          <w:noProof/>
          <w:lang w:eastAsia="en-US" w:bidi="en-US"/>
        </w:rPr>
        <w:t>d</w:t>
      </w:r>
      <w:r w:rsidR="005C70A6">
        <w:rPr>
          <w:rFonts w:eastAsia="Arial"/>
          <w:noProof/>
          <w:lang w:eastAsia="en-US" w:bidi="en-US"/>
        </w:rPr>
        <w:t xml:space="preserve">ate, </w:t>
      </w:r>
      <w:r w:rsidRPr="0088187F">
        <w:rPr>
          <w:rFonts w:eastAsia="Arial"/>
          <w:noProof/>
          <w:lang w:eastAsia="en-US" w:bidi="en-US"/>
        </w:rPr>
        <w:t>time and place of said meeting; the purpose of said meeting being to elect officers,</w:t>
      </w:r>
      <w:r w:rsidRPr="000356B5">
        <w:rPr>
          <w:rFonts w:eastAsia="Arial"/>
          <w:lang w:eastAsia="en-US" w:bidi="en-US"/>
        </w:rPr>
        <w:t xml:space="preserve"> authori</w:t>
      </w:r>
      <w:r w:rsidR="000356B5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 the issue of the capital stock, authori</w:t>
      </w:r>
      <w:r w:rsidR="000356B5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 the purchase of property if necessary for the business of the co</w:t>
      </w:r>
      <w:r w:rsidR="000356B5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>, and the transaction of such other business as may be necessary or advisable to facilitate and complete the organi</w:t>
      </w:r>
      <w:r w:rsidR="000356B5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ation of said co</w:t>
      </w:r>
      <w:r w:rsidR="000356B5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, </w:t>
      </w:r>
      <w:r w:rsidRPr="00A629C2">
        <w:rPr>
          <w:rFonts w:eastAsia="Arial"/>
          <w:noProof/>
          <w:lang w:eastAsia="en-US" w:bidi="en-US"/>
        </w:rPr>
        <w:t xml:space="preserve">and to enable it to carry on its </w:t>
      </w:r>
      <w:r w:rsidR="00A629C2" w:rsidRPr="00A629C2">
        <w:rPr>
          <w:rFonts w:eastAsia="Arial"/>
          <w:noProof/>
          <w:lang w:eastAsia="en-US" w:bidi="en-US"/>
        </w:rPr>
        <w:t>in</w:t>
      </w:r>
      <w:r w:rsidR="00A629C2">
        <w:rPr>
          <w:rFonts w:eastAsia="Arial"/>
          <w:noProof/>
          <w:lang w:eastAsia="en-US" w:bidi="en-US"/>
        </w:rPr>
        <w:t>tend</w:t>
      </w:r>
      <w:r w:rsidRPr="00A629C2">
        <w:rPr>
          <w:rFonts w:eastAsia="Arial"/>
          <w:noProof/>
          <w:lang w:eastAsia="en-US" w:bidi="en-US"/>
        </w:rPr>
        <w:t xml:space="preserve">ed </w:t>
      </w:r>
      <w:r w:rsidRPr="0088187F">
        <w:rPr>
          <w:rFonts w:eastAsia="Arial"/>
          <w:noProof/>
          <w:lang w:eastAsia="en-US" w:bidi="en-US"/>
        </w:rPr>
        <w:t xml:space="preserve">business. </w:t>
      </w:r>
    </w:p>
    <w:p w14:paraId="2C67E971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72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73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Dated:</w:t>
      </w:r>
      <w:r w:rsidRPr="0088187F">
        <w:rPr>
          <w:rFonts w:eastAsia="Arial"/>
          <w:noProof/>
          <w:lang w:eastAsia="en-US" w:bidi="en-US"/>
        </w:rPr>
        <w:tab/>
        <w:t>[DATE]</w:t>
      </w:r>
    </w:p>
    <w:p w14:paraId="2C67E974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75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76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__________________________ </w:t>
      </w:r>
    </w:p>
    <w:p w14:paraId="2C67E977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[NAME 1] </w:t>
      </w:r>
    </w:p>
    <w:p w14:paraId="2C67E978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79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__________________________ </w:t>
      </w:r>
    </w:p>
    <w:p w14:paraId="2C67E97A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[NAME 2] </w:t>
      </w:r>
    </w:p>
    <w:p w14:paraId="2C67E97B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7C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__________________________ </w:t>
      </w:r>
    </w:p>
    <w:p w14:paraId="2C67E97D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[NAME 3] </w:t>
      </w:r>
    </w:p>
    <w:p w14:paraId="2C67E97E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7F" w14:textId="77777777" w:rsidR="00FE0B96" w:rsidRPr="000356B5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32"/>
          <w:szCs w:val="32"/>
          <w:lang w:eastAsia="en-US" w:bidi="en-US"/>
        </w:rPr>
      </w:pPr>
      <w:r w:rsidRPr="0088187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br w:type="page"/>
      </w:r>
      <w:r w:rsidRPr="0088187F">
        <w:rPr>
          <w:rFonts w:ascii="Times New Roman" w:eastAsia="Arial" w:hAnsi="Times New Roman" w:cs="Times New Roman"/>
          <w:b/>
          <w:noProof/>
          <w:sz w:val="32"/>
          <w:szCs w:val="32"/>
          <w:lang w:eastAsia="en-US" w:bidi="en-US"/>
        </w:rPr>
        <w:lastRenderedPageBreak/>
        <w:t>MINUTES OF FIRST MEETING OF THE BOARD OF DIRECTORS</w:t>
      </w:r>
    </w:p>
    <w:p w14:paraId="2C67E980" w14:textId="77777777" w:rsidR="00FE0B96" w:rsidRPr="000356B5" w:rsidRDefault="00FE0B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</w:p>
    <w:p w14:paraId="2C67E981" w14:textId="77777777" w:rsidR="00FE0B96" w:rsidRPr="000356B5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eastAsia="Arial" w:hAnsi="Times New Roman" w:cs="Times New Roman"/>
          <w:b/>
          <w:sz w:val="28"/>
          <w:szCs w:val="28"/>
          <w:lang w:eastAsia="en-US" w:bidi="en-US"/>
        </w:rPr>
      </w:pPr>
      <w:r w:rsidRPr="000356B5">
        <w:rPr>
          <w:rFonts w:ascii="Times New Roman" w:eastAsia="Arial" w:hAnsi="Times New Roman" w:cs="Times New Roman"/>
          <w:b/>
          <w:sz w:val="28"/>
          <w:szCs w:val="28"/>
          <w:lang w:eastAsia="en-US" w:bidi="en-US"/>
        </w:rPr>
        <w:t>[YOUR COMPANY NAME]</w:t>
      </w:r>
    </w:p>
    <w:p w14:paraId="2C67E982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lang w:eastAsia="en-US" w:bidi="en-US"/>
        </w:rPr>
      </w:pPr>
    </w:p>
    <w:p w14:paraId="2C67E983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84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85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86" w14:textId="77777777" w:rsidR="00FE0B96" w:rsidRPr="0088187F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The first meeting of the Board of Directors was held at [PLACE] on the [DAY]th day of [MONTH], [YEAR] at [TIME].</w:t>
      </w:r>
    </w:p>
    <w:p w14:paraId="2C67E987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88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Present were:</w:t>
      </w:r>
    </w:p>
    <w:p w14:paraId="2C67E989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</w:p>
    <w:p w14:paraId="2C67E98A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[LIST OF NAMES]</w:t>
      </w:r>
    </w:p>
    <w:p w14:paraId="2C67E98B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8C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Constituting </w:t>
      </w:r>
      <w:commentRangeStart w:id="1"/>
      <w:r w:rsidRPr="00C57683">
        <w:rPr>
          <w:rFonts w:eastAsia="Arial"/>
          <w:i/>
          <w:noProof/>
          <w:lang w:eastAsia="en-US" w:bidi="en-US"/>
        </w:rPr>
        <w:t>a quo</w:t>
      </w:r>
      <w:commentRangeEnd w:id="1"/>
      <w:r w:rsidR="00C57683">
        <w:rPr>
          <w:rStyle w:val="CommentReference"/>
        </w:rPr>
        <w:commentReference w:id="1"/>
      </w:r>
      <w:r w:rsidRPr="0088187F">
        <w:rPr>
          <w:rFonts w:eastAsia="Arial"/>
          <w:noProof/>
          <w:lang w:eastAsia="en-US" w:bidi="en-US"/>
        </w:rPr>
        <w:t>rum of the Board.</w:t>
      </w:r>
    </w:p>
    <w:p w14:paraId="2C67E98D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8E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8F" w14:textId="77777777" w:rsidR="00FE0B96" w:rsidRPr="0088187F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0356B5">
        <w:rPr>
          <w:rFonts w:eastAsia="Arial"/>
          <w:lang w:eastAsia="en-US" w:bidi="en-US"/>
        </w:rPr>
        <w:t>[</w:t>
      </w:r>
      <w:r w:rsidRPr="0088187F">
        <w:rPr>
          <w:rFonts w:eastAsia="Arial"/>
          <w:noProof/>
          <w:lang w:eastAsia="en-US" w:bidi="en-US"/>
        </w:rPr>
        <w:t>NAME] acted as Chairman and [NAME] was appointed</w:t>
      </w:r>
      <w:r w:rsidRPr="000356B5">
        <w:rPr>
          <w:rFonts w:eastAsia="Arial"/>
          <w:lang w:eastAsia="en-US" w:bidi="en-US"/>
        </w:rPr>
        <w:t xml:space="preserve"> </w:t>
      </w:r>
      <w:r w:rsidRPr="0088187F">
        <w:rPr>
          <w:rFonts w:eastAsia="Arial"/>
          <w:noProof/>
          <w:lang w:eastAsia="en-US" w:bidi="en-US"/>
        </w:rPr>
        <w:t>temporary Secretary of the meeting.</w:t>
      </w:r>
    </w:p>
    <w:p w14:paraId="2C67E990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91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92" w14:textId="77777777" w:rsidR="00FE0B96" w:rsidRPr="0088187F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The Secretary presented and read a waiver of notice of the meeting, signed by all the directors.</w:t>
      </w:r>
    </w:p>
    <w:p w14:paraId="2C67E993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94" w14:textId="77777777" w:rsidR="00FE0B96" w:rsidRPr="006E50E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95" w14:textId="49564133" w:rsidR="00FE0B96" w:rsidRPr="0088187F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6E50EF">
        <w:rPr>
          <w:rFonts w:eastAsia="Arial"/>
          <w:noProof/>
          <w:lang w:eastAsia="en-US" w:bidi="en-US"/>
        </w:rPr>
        <w:t>The minutes of the</w:t>
      </w:r>
      <w:r w:rsidRPr="000356B5">
        <w:rPr>
          <w:rFonts w:eastAsia="Arial"/>
          <w:lang w:eastAsia="en-US" w:bidi="en-US"/>
        </w:rPr>
        <w:t xml:space="preserve"> organi</w:t>
      </w:r>
      <w:r w:rsidR="001364DA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 xml:space="preserve">ation </w:t>
      </w:r>
      <w:r w:rsidRPr="0088187F">
        <w:rPr>
          <w:rFonts w:eastAsia="Arial"/>
          <w:noProof/>
          <w:lang w:eastAsia="en-US" w:bidi="en-US"/>
        </w:rPr>
        <w:t xml:space="preserve">meeting of incorporators were read and approved. </w:t>
      </w:r>
    </w:p>
    <w:p w14:paraId="2C67E996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97" w14:textId="77777777" w:rsidR="00FE0B96" w:rsidRPr="006E50E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98" w14:textId="47B3AAC0" w:rsidR="00FE0B96" w:rsidRPr="00B82020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6E50EF">
        <w:rPr>
          <w:rFonts w:eastAsia="Arial"/>
          <w:noProof/>
          <w:lang w:eastAsia="en-US" w:bidi="en-US"/>
        </w:rPr>
        <w:t>The following persons were nominated to the offices set opposite their respective names, to serve for one year and until their successors are</w:t>
      </w:r>
      <w:r w:rsidRPr="00B82020">
        <w:rPr>
          <w:rFonts w:eastAsia="Arial"/>
          <w:noProof/>
          <w:lang w:eastAsia="en-US" w:bidi="en-US"/>
        </w:rPr>
        <w:t xml:space="preserve"> </w:t>
      </w:r>
      <w:r w:rsidR="00B82020" w:rsidRPr="00B82020">
        <w:rPr>
          <w:rFonts w:eastAsia="Arial"/>
          <w:noProof/>
          <w:lang w:eastAsia="en-US" w:bidi="en-US"/>
        </w:rPr>
        <w:t>el</w:t>
      </w:r>
      <w:r w:rsidR="00B82020">
        <w:rPr>
          <w:rFonts w:eastAsia="Arial"/>
          <w:noProof/>
          <w:lang w:eastAsia="en-US" w:bidi="en-US"/>
        </w:rPr>
        <w:t>ected</w:t>
      </w:r>
      <w:r w:rsidRPr="00B82020">
        <w:rPr>
          <w:rFonts w:eastAsia="Arial"/>
          <w:noProof/>
          <w:lang w:eastAsia="en-US" w:bidi="en-US"/>
        </w:rPr>
        <w:t xml:space="preserve"> and qualify: </w:t>
      </w:r>
    </w:p>
    <w:p w14:paraId="2C67E999" w14:textId="77777777" w:rsidR="00FE0B96" w:rsidRPr="00B82020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B82020">
        <w:rPr>
          <w:rFonts w:eastAsia="Arial"/>
          <w:noProof/>
          <w:lang w:eastAsia="en-US" w:bidi="en-US"/>
        </w:rPr>
        <w:t xml:space="preserve"> </w:t>
      </w:r>
    </w:p>
    <w:p w14:paraId="2C67E99A" w14:textId="77777777" w:rsidR="00FE0B96" w:rsidRPr="00B82020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B82020">
        <w:rPr>
          <w:rFonts w:eastAsia="Arial"/>
          <w:noProof/>
          <w:lang w:eastAsia="en-US" w:bidi="en-US"/>
        </w:rPr>
        <w:t xml:space="preserve">[NAME] - Chairman </w:t>
      </w:r>
    </w:p>
    <w:p w14:paraId="2C67E99B" w14:textId="77777777" w:rsidR="00FE0B96" w:rsidRPr="00B82020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B82020">
        <w:rPr>
          <w:rFonts w:eastAsia="Arial"/>
          <w:noProof/>
          <w:lang w:eastAsia="en-US" w:bidi="en-US"/>
        </w:rPr>
        <w:t xml:space="preserve">[NAME] - Vice Chairman </w:t>
      </w:r>
    </w:p>
    <w:p w14:paraId="2C67E99C" w14:textId="77777777" w:rsidR="00FE0B96" w:rsidRPr="00B82020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B82020">
        <w:rPr>
          <w:rFonts w:eastAsia="Arial"/>
          <w:noProof/>
          <w:lang w:eastAsia="en-US" w:bidi="en-US"/>
        </w:rPr>
        <w:t xml:space="preserve">[NAME] - Secretary </w:t>
      </w:r>
    </w:p>
    <w:p w14:paraId="2C67E99D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lang w:eastAsia="en-US" w:bidi="en-US"/>
        </w:rPr>
      </w:pPr>
      <w:r w:rsidRPr="00B82020">
        <w:rPr>
          <w:rFonts w:eastAsia="Arial"/>
          <w:noProof/>
          <w:lang w:eastAsia="en-US" w:bidi="en-US"/>
        </w:rPr>
        <w:t>[NAME] - President</w:t>
      </w:r>
      <w:r w:rsidRPr="000356B5">
        <w:rPr>
          <w:rFonts w:eastAsia="Arial"/>
          <w:lang w:eastAsia="en-US" w:bidi="en-US"/>
        </w:rPr>
        <w:t xml:space="preserve"> </w:t>
      </w:r>
    </w:p>
    <w:p w14:paraId="2C67E99E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  <w:r w:rsidRPr="000356B5">
        <w:rPr>
          <w:rFonts w:eastAsia="Arial"/>
          <w:lang w:eastAsia="en-US" w:bidi="en-US"/>
        </w:rPr>
        <w:t>[</w:t>
      </w:r>
      <w:r w:rsidRPr="0088187F">
        <w:rPr>
          <w:rFonts w:eastAsia="Arial"/>
          <w:noProof/>
          <w:lang w:eastAsia="en-US" w:bidi="en-US"/>
        </w:rPr>
        <w:t xml:space="preserve">NAME] - Chief Financial Officer </w:t>
      </w:r>
    </w:p>
    <w:p w14:paraId="2C67E99F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A0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A1" w14:textId="77777777" w:rsidR="00FE0B96" w:rsidRPr="0088187F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All the directors present having voted, the Chairman announced that the aforesaid had been unanimously chosen as said officers, respectively.</w:t>
      </w:r>
    </w:p>
    <w:p w14:paraId="2C67E9A2" w14:textId="77777777" w:rsidR="00FE0B96" w:rsidRPr="00A71D9B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A71D9B">
        <w:rPr>
          <w:rFonts w:eastAsia="Arial"/>
          <w:noProof/>
          <w:lang w:eastAsia="en-US" w:bidi="en-US"/>
        </w:rPr>
        <w:t xml:space="preserve"> </w:t>
      </w:r>
    </w:p>
    <w:p w14:paraId="2C67E9A3" w14:textId="77777777" w:rsidR="00FE0B96" w:rsidRPr="00A71D9B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A4" w14:textId="781143F8" w:rsidR="00FE0B96" w:rsidRPr="0088187F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The Chairman thereupon took the chair</w:t>
      </w:r>
      <w:r w:rsidR="00880515" w:rsidRPr="0088187F">
        <w:rPr>
          <w:rFonts w:eastAsia="Arial"/>
          <w:noProof/>
          <w:lang w:eastAsia="en-US" w:bidi="en-US"/>
        </w:rPr>
        <w:t>,</w:t>
      </w:r>
      <w:r w:rsidRPr="0088187F">
        <w:rPr>
          <w:rFonts w:eastAsia="Arial"/>
          <w:noProof/>
          <w:lang w:eastAsia="en-US" w:bidi="en-US"/>
        </w:rPr>
        <w:t xml:space="preserve"> and the Secretary thereupon entered upon the discharge of his duties. </w:t>
      </w:r>
    </w:p>
    <w:p w14:paraId="2C67E9A5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A6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u w:val="single"/>
          <w:lang w:eastAsia="en-US" w:bidi="en-US"/>
        </w:rPr>
      </w:pPr>
    </w:p>
    <w:p w14:paraId="2C67E9A7" w14:textId="77777777" w:rsidR="00FE0B96" w:rsidRPr="0088187F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u w:val="single"/>
          <w:lang w:eastAsia="en-US" w:bidi="en-US"/>
        </w:rPr>
      </w:pPr>
      <w:r w:rsidRPr="0088187F">
        <w:rPr>
          <w:rFonts w:eastAsia="Arial"/>
          <w:b/>
          <w:noProof/>
          <w:u w:val="single"/>
          <w:lang w:eastAsia="en-US" w:bidi="en-US"/>
        </w:rPr>
        <w:lastRenderedPageBreak/>
        <w:t>Upon motion, duly made,</w:t>
      </w:r>
      <w:r w:rsidRPr="000356B5">
        <w:rPr>
          <w:rFonts w:eastAsia="Arial"/>
          <w:b/>
          <w:u w:val="single"/>
          <w:lang w:eastAsia="en-US" w:bidi="en-US"/>
        </w:rPr>
        <w:t xml:space="preserve"> </w:t>
      </w:r>
      <w:r w:rsidRPr="0088187F">
        <w:rPr>
          <w:rFonts w:eastAsia="Arial"/>
          <w:b/>
          <w:noProof/>
          <w:u w:val="single"/>
          <w:lang w:eastAsia="en-US" w:bidi="en-US"/>
        </w:rPr>
        <w:t>seconded and carried, it was RESOLVED:</w:t>
      </w:r>
    </w:p>
    <w:p w14:paraId="2C67E9A8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A9" w14:textId="106AE5DF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lang w:eastAsia="en-US" w:bidi="en-US"/>
        </w:rPr>
      </w:pPr>
      <w:r w:rsidRPr="00A71D9B">
        <w:rPr>
          <w:rFonts w:eastAsia="Arial"/>
          <w:noProof/>
          <w:lang w:eastAsia="en-US" w:bidi="en-US"/>
        </w:rPr>
        <w:t>That the stock certificates of this</w:t>
      </w:r>
      <w:r w:rsidRPr="000356B5">
        <w:rPr>
          <w:rFonts w:eastAsia="Arial"/>
          <w:lang w:eastAsia="en-US" w:bidi="en-US"/>
        </w:rPr>
        <w:t xml:space="preserve"> co</w:t>
      </w:r>
      <w:r w:rsidR="00C4592A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shall be in the form submitted at this meeting.</w:t>
      </w:r>
    </w:p>
    <w:p w14:paraId="2C67E9AA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 xml:space="preserve"> </w:t>
      </w:r>
    </w:p>
    <w:p w14:paraId="2C67E9AB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AC" w14:textId="77777777" w:rsidR="00FE0B96" w:rsidRPr="0088187F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u w:val="single"/>
          <w:lang w:eastAsia="en-US" w:bidi="en-US"/>
        </w:rPr>
      </w:pPr>
      <w:r w:rsidRPr="0088187F">
        <w:rPr>
          <w:rFonts w:eastAsia="Arial"/>
          <w:b/>
          <w:noProof/>
          <w:u w:val="single"/>
          <w:lang w:eastAsia="en-US" w:bidi="en-US"/>
        </w:rPr>
        <w:t>Upon motion, duly made, seconded and carried, it was RESOLVED:</w:t>
      </w:r>
    </w:p>
    <w:p w14:paraId="2C67E9AD" w14:textId="77777777" w:rsidR="00FE0B96" w:rsidRPr="00A71D9B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AE" w14:textId="3C7FBBDB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A71D9B">
        <w:rPr>
          <w:rFonts w:eastAsia="Arial"/>
          <w:noProof/>
          <w:lang w:eastAsia="en-US" w:bidi="en-US"/>
        </w:rPr>
        <w:t>That the seal, an impression of which is herewith affixed, be adopted as the</w:t>
      </w:r>
      <w:r w:rsidRPr="000356B5">
        <w:rPr>
          <w:rFonts w:eastAsia="Arial"/>
          <w:lang w:eastAsia="en-US" w:bidi="en-US"/>
        </w:rPr>
        <w:t xml:space="preserve"> co</w:t>
      </w:r>
      <w:r w:rsidR="00C4592A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seal of this co</w:t>
      </w:r>
      <w:r w:rsidR="00C4592A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. </w:t>
      </w:r>
    </w:p>
    <w:p w14:paraId="2C67E9AF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B0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B1" w14:textId="432B3F5C" w:rsidR="00FE0B96" w:rsidRPr="000356B5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>The Secretary was authori</w:t>
      </w:r>
      <w:r w:rsidR="00C4592A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d and directed to procure the proper co</w:t>
      </w:r>
      <w:r w:rsidR="00C4592A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books.</w:t>
      </w:r>
    </w:p>
    <w:p w14:paraId="2C67E9B2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u w:val="single"/>
          <w:lang w:eastAsia="en-US" w:bidi="en-US"/>
        </w:rPr>
      </w:pPr>
    </w:p>
    <w:p w14:paraId="2C67E9B3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u w:val="single"/>
          <w:lang w:eastAsia="en-US" w:bidi="en-US"/>
        </w:rPr>
      </w:pPr>
    </w:p>
    <w:p w14:paraId="2C67E9B4" w14:textId="77777777" w:rsidR="00FE0B96" w:rsidRPr="0088187F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u w:val="single"/>
          <w:lang w:eastAsia="en-US" w:bidi="en-US"/>
        </w:rPr>
      </w:pPr>
      <w:r w:rsidRPr="0088187F">
        <w:rPr>
          <w:rFonts w:eastAsia="Arial"/>
          <w:b/>
          <w:noProof/>
          <w:u w:val="single"/>
          <w:lang w:eastAsia="en-US" w:bidi="en-US"/>
        </w:rPr>
        <w:t>Upon motion, duly made, seconded and carried, it was RESOLVED:</w:t>
      </w:r>
    </w:p>
    <w:p w14:paraId="2C67E9B5" w14:textId="77777777" w:rsidR="00FE0B96" w:rsidRPr="004F0A01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B6" w14:textId="5F59BDC6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4F0A01">
        <w:rPr>
          <w:rFonts w:eastAsia="Arial"/>
          <w:noProof/>
          <w:lang w:eastAsia="en-US" w:bidi="en-US"/>
        </w:rPr>
        <w:t>That the</w:t>
      </w:r>
      <w:r w:rsidRPr="000356B5">
        <w:rPr>
          <w:rFonts w:eastAsia="Arial"/>
          <w:lang w:eastAsia="en-US" w:bidi="en-US"/>
        </w:rPr>
        <w:t xml:space="preserve"> officers of this co</w:t>
      </w:r>
      <w:r w:rsidR="00C4592A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be authori</w:t>
      </w:r>
      <w:r w:rsidR="00C4592A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d and directed to open a bank account in the name of the co</w:t>
      </w:r>
      <w:r w:rsidR="00C4592A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>, in accordance with a form of bank resolution attached to the minutes of this meeting.</w:t>
      </w:r>
    </w:p>
    <w:p w14:paraId="2C67E9B7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B8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B9" w14:textId="14C81DD8" w:rsidR="00FE0B96" w:rsidRPr="000356B5" w:rsidRDefault="00464E13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>[</w:t>
      </w:r>
      <w:r w:rsidRPr="0088187F">
        <w:rPr>
          <w:rFonts w:eastAsia="Arial"/>
          <w:noProof/>
          <w:lang w:eastAsia="en-US" w:bidi="en-US"/>
        </w:rPr>
        <w:t>NAME] reported the following balances in the bank accounts of the</w:t>
      </w:r>
      <w:r w:rsidRPr="000356B5">
        <w:rPr>
          <w:rFonts w:eastAsia="Arial"/>
          <w:lang w:eastAsia="en-US" w:bidi="en-US"/>
        </w:rPr>
        <w:t xml:space="preserve"> co</w:t>
      </w:r>
      <w:r w:rsidR="00103413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at [BANK]:</w:t>
      </w:r>
    </w:p>
    <w:p w14:paraId="2C67E9BA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BB" w14:textId="131B1A4F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>Savings [ACCOUNT #]:</w:t>
      </w:r>
      <w:r w:rsidRPr="000356B5">
        <w:rPr>
          <w:rFonts w:eastAsia="Arial"/>
          <w:lang w:eastAsia="en-US" w:bidi="en-US"/>
        </w:rPr>
        <w:tab/>
      </w:r>
      <w:r w:rsidRPr="000356B5">
        <w:rPr>
          <w:rFonts w:eastAsia="Arial"/>
          <w:lang w:eastAsia="en-US" w:bidi="en-US"/>
        </w:rPr>
        <w:tab/>
        <w:t>[AMOUNT]</w:t>
      </w:r>
    </w:p>
    <w:p w14:paraId="2C67E9BC" w14:textId="09301825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>C</w:t>
      </w:r>
      <w:r w:rsidR="004F0A01">
        <w:rPr>
          <w:rFonts w:eastAsia="Arial"/>
          <w:lang w:eastAsia="en-US" w:bidi="en-US"/>
        </w:rPr>
        <w:t>urrent</w:t>
      </w:r>
      <w:r w:rsidRPr="000356B5">
        <w:rPr>
          <w:rFonts w:eastAsia="Arial"/>
          <w:lang w:eastAsia="en-US" w:bidi="en-US"/>
        </w:rPr>
        <w:t xml:space="preserve"> [ACCOUNT #]:</w:t>
      </w:r>
      <w:r w:rsidRPr="000356B5">
        <w:rPr>
          <w:rFonts w:eastAsia="Arial"/>
          <w:lang w:eastAsia="en-US" w:bidi="en-US"/>
        </w:rPr>
        <w:tab/>
      </w:r>
      <w:r w:rsidRPr="000356B5">
        <w:rPr>
          <w:rFonts w:eastAsia="Arial"/>
          <w:lang w:eastAsia="en-US" w:bidi="en-US"/>
        </w:rPr>
        <w:tab/>
        <w:t>[AMOUNT]</w:t>
      </w:r>
    </w:p>
    <w:p w14:paraId="2C67E9BD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BE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 xml:space="preserve"> </w:t>
      </w:r>
    </w:p>
    <w:p w14:paraId="2C67E9BF" w14:textId="77777777" w:rsidR="00FE0B96" w:rsidRPr="0088187F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u w:val="single"/>
          <w:lang w:eastAsia="en-US" w:bidi="en-US"/>
        </w:rPr>
      </w:pPr>
      <w:r w:rsidRPr="0088187F">
        <w:rPr>
          <w:rFonts w:eastAsia="Arial"/>
          <w:b/>
          <w:noProof/>
          <w:u w:val="single"/>
          <w:lang w:eastAsia="en-US" w:bidi="en-US"/>
        </w:rPr>
        <w:t>Upon motion, duly made, seconded and carried, the following preambles and resolutions were unanimously adopted:</w:t>
      </w:r>
    </w:p>
    <w:p w14:paraId="2C67E9C0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C1" w14:textId="793F151F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WHEREAS, the following offer has been made to the</w:t>
      </w:r>
      <w:r w:rsidRPr="000356B5">
        <w:rPr>
          <w:rFonts w:eastAsia="Arial"/>
          <w:lang w:eastAsia="en-US" w:bidi="en-US"/>
        </w:rPr>
        <w:t xml:space="preserve"> co</w:t>
      </w:r>
      <w:r w:rsidR="00103413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in consideration of the issuance of </w:t>
      </w:r>
      <w:r w:rsidRPr="0088187F">
        <w:rPr>
          <w:rFonts w:eastAsia="Arial"/>
          <w:noProof/>
          <w:lang w:eastAsia="en-US" w:bidi="en-US"/>
        </w:rPr>
        <w:t>full</w:t>
      </w:r>
      <w:r w:rsidR="006F0FAE" w:rsidRPr="0088187F">
        <w:rPr>
          <w:rFonts w:eastAsia="Arial"/>
          <w:noProof/>
          <w:lang w:eastAsia="en-US" w:bidi="en-US"/>
        </w:rPr>
        <w:t>y</w:t>
      </w:r>
      <w:r w:rsidRPr="0088187F">
        <w:rPr>
          <w:rFonts w:eastAsia="Arial"/>
          <w:noProof/>
          <w:lang w:eastAsia="en-US" w:bidi="en-US"/>
        </w:rPr>
        <w:t xml:space="preserve"> paid and non-assessable shares of the co</w:t>
      </w:r>
      <w:r w:rsidR="00103413" w:rsidRPr="0088187F">
        <w:rPr>
          <w:rFonts w:eastAsia="Arial"/>
          <w:noProof/>
          <w:lang w:eastAsia="en-US" w:bidi="en-US"/>
        </w:rPr>
        <w:t>mpany</w:t>
      </w:r>
      <w:r w:rsidRPr="0088187F">
        <w:rPr>
          <w:rFonts w:eastAsia="Arial"/>
          <w:noProof/>
          <w:lang w:eastAsia="en-US" w:bidi="en-US"/>
        </w:rPr>
        <w:t>:</w:t>
      </w:r>
      <w:r w:rsidRPr="000356B5">
        <w:rPr>
          <w:rFonts w:eastAsia="Arial"/>
          <w:lang w:eastAsia="en-US" w:bidi="en-US"/>
        </w:rPr>
        <w:t xml:space="preserve"> </w:t>
      </w:r>
    </w:p>
    <w:p w14:paraId="2C67E9C2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C3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Price = [AMOUNT] per share</w:t>
      </w:r>
    </w:p>
    <w:p w14:paraId="2C67E9C4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eastAsia="Arial"/>
          <w:noProof/>
          <w:lang w:eastAsia="en-US" w:bidi="en-US"/>
        </w:rPr>
      </w:pPr>
    </w:p>
    <w:p w14:paraId="2C67E9C5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[NUMBER] shares issued to [NAME]</w:t>
      </w:r>
    </w:p>
    <w:p w14:paraId="2C67E9C6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[NUMBER] shares issued to [NAME]</w:t>
      </w:r>
    </w:p>
    <w:p w14:paraId="2C67E9C7" w14:textId="77777777" w:rsidR="00FE0B96" w:rsidRPr="00A0365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A0365F">
        <w:rPr>
          <w:rFonts w:eastAsia="Arial"/>
          <w:noProof/>
          <w:lang w:eastAsia="en-US" w:bidi="en-US"/>
        </w:rPr>
        <w:t>[NUMBER] shares issued to [NAME]</w:t>
      </w:r>
    </w:p>
    <w:p w14:paraId="2C67E9C8" w14:textId="77777777" w:rsidR="00FE0B96" w:rsidRPr="00A0365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C9" w14:textId="77777777" w:rsidR="00FE0B96" w:rsidRPr="00A0365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A0365F">
        <w:rPr>
          <w:rFonts w:eastAsia="Arial"/>
          <w:noProof/>
          <w:lang w:eastAsia="en-US" w:bidi="en-US"/>
        </w:rPr>
        <w:t xml:space="preserve">([NAME], [NAME] and [NAME] hereafter known as "Offerors") </w:t>
      </w:r>
    </w:p>
    <w:p w14:paraId="2C67E9CA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CB" w14:textId="77777777" w:rsidR="00FE0B96" w:rsidRPr="00A0365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CC" w14:textId="1F579AAC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A0365F">
        <w:rPr>
          <w:rFonts w:eastAsia="Arial"/>
          <w:noProof/>
          <w:lang w:eastAsia="en-US" w:bidi="en-US"/>
        </w:rPr>
        <w:t>WHEREAS, In the</w:t>
      </w:r>
      <w:r w:rsidR="00C57683">
        <w:rPr>
          <w:rFonts w:eastAsia="Arial"/>
          <w:noProof/>
          <w:lang w:eastAsia="en-US" w:bidi="en-US"/>
        </w:rPr>
        <w:t xml:space="preserve"> judgement  </w:t>
      </w:r>
      <w:r w:rsidRPr="00A0365F">
        <w:rPr>
          <w:rFonts w:eastAsia="Arial"/>
          <w:noProof/>
          <w:lang w:eastAsia="en-US" w:bidi="en-US"/>
        </w:rPr>
        <w:t>of this Board of Directors of this</w:t>
      </w:r>
      <w:r w:rsidRPr="000356B5">
        <w:rPr>
          <w:rFonts w:eastAsia="Arial"/>
          <w:lang w:eastAsia="en-US" w:bidi="en-US"/>
        </w:rPr>
        <w:t xml:space="preserve"> co</w:t>
      </w:r>
      <w:r w:rsidR="00F9135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, </w:t>
      </w:r>
      <w:r w:rsidRPr="0088187F">
        <w:rPr>
          <w:rFonts w:eastAsia="Arial"/>
          <w:noProof/>
          <w:lang w:eastAsia="en-US" w:bidi="en-US"/>
        </w:rPr>
        <w:t>said offer is good and sufficient consideration for the shares demanded therefore and necessary for the business of this</w:t>
      </w:r>
      <w:r w:rsidRPr="000356B5">
        <w:rPr>
          <w:rFonts w:eastAsia="Arial"/>
          <w:lang w:eastAsia="en-US" w:bidi="en-US"/>
        </w:rPr>
        <w:t xml:space="preserve"> co</w:t>
      </w:r>
      <w:r w:rsidR="00F9135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, </w:t>
      </w:r>
    </w:p>
    <w:p w14:paraId="2C67E9CD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91C341" w14:textId="77777777" w:rsidR="00A0365F" w:rsidRPr="00A0365F" w:rsidRDefault="00A036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u w:val="single"/>
          <w:lang w:eastAsia="en-US" w:bidi="en-US"/>
        </w:rPr>
      </w:pPr>
    </w:p>
    <w:p w14:paraId="2C67E9CE" w14:textId="064C4F7B" w:rsidR="00FE0B96" w:rsidRPr="00A0365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A0365F">
        <w:rPr>
          <w:rFonts w:eastAsia="Arial"/>
          <w:noProof/>
          <w:u w:val="single"/>
          <w:lang w:eastAsia="en-US" w:bidi="en-US"/>
        </w:rPr>
        <w:t>Now, therefore, be it RESOLVED</w:t>
      </w:r>
      <w:r w:rsidRPr="00A0365F">
        <w:rPr>
          <w:rFonts w:eastAsia="Arial"/>
          <w:noProof/>
          <w:lang w:eastAsia="en-US" w:bidi="en-US"/>
        </w:rPr>
        <w:t>:</w:t>
      </w:r>
    </w:p>
    <w:p w14:paraId="2C67E9CF" w14:textId="77777777" w:rsidR="00FE0B96" w:rsidRPr="00A0365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D0" w14:textId="1F23F9B6" w:rsidR="00FE0B96" w:rsidRPr="0088187F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 w:rsidRPr="00A0365F">
        <w:rPr>
          <w:rFonts w:eastAsia="Arial"/>
          <w:noProof/>
          <w:lang w:eastAsia="en-US" w:bidi="en-US"/>
        </w:rPr>
        <w:t xml:space="preserve">That the aforesaid offer </w:t>
      </w:r>
      <w:r w:rsidRPr="0088187F">
        <w:rPr>
          <w:rFonts w:eastAsia="Arial"/>
          <w:noProof/>
          <w:lang w:eastAsia="en-US" w:bidi="en-US"/>
        </w:rPr>
        <w:t>be</w:t>
      </w:r>
      <w:r w:rsidR="00C91E93" w:rsidRPr="0088187F">
        <w:rPr>
          <w:rFonts w:eastAsia="Arial"/>
          <w:noProof/>
          <w:lang w:eastAsia="en-US" w:bidi="en-US"/>
        </w:rPr>
        <w:t>,</w:t>
      </w:r>
      <w:r w:rsidRPr="00A0365F">
        <w:rPr>
          <w:rFonts w:eastAsia="Arial"/>
          <w:noProof/>
          <w:lang w:eastAsia="en-US" w:bidi="en-US"/>
        </w:rPr>
        <w:t xml:space="preserve"> and is hereby accepted</w:t>
      </w:r>
      <w:r w:rsidR="00C91E93" w:rsidRPr="00A0365F">
        <w:rPr>
          <w:rFonts w:eastAsia="Arial"/>
          <w:noProof/>
          <w:lang w:eastAsia="en-US" w:bidi="en-US"/>
        </w:rPr>
        <w:t>,</w:t>
      </w:r>
      <w:r w:rsidRPr="00A0365F">
        <w:rPr>
          <w:rFonts w:eastAsia="Arial"/>
          <w:noProof/>
          <w:lang w:eastAsia="en-US" w:bidi="en-US"/>
        </w:rPr>
        <w:t xml:space="preserve"> and that the President and Secretary of this</w:t>
      </w:r>
      <w:r w:rsidRPr="000356B5">
        <w:rPr>
          <w:rFonts w:eastAsia="Arial"/>
          <w:lang w:eastAsia="en-US" w:bidi="en-US"/>
        </w:rPr>
        <w:t xml:space="preserve"> co</w:t>
      </w:r>
      <w:r w:rsidR="00F9135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be and they hereby are authori</w:t>
      </w:r>
      <w:r w:rsidR="00F9135D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d and directed to execute in the name and on behalf of this co</w:t>
      </w:r>
      <w:r w:rsidR="00F9135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>, and under its co</w:t>
      </w:r>
      <w:r w:rsidR="00F9135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</w:t>
      </w:r>
      <w:r w:rsidRPr="0088187F">
        <w:rPr>
          <w:rFonts w:eastAsia="Arial"/>
          <w:noProof/>
          <w:lang w:eastAsia="en-US" w:bidi="en-US"/>
        </w:rPr>
        <w:t xml:space="preserve">seal, such agreement or agreements as may be necessary in accordance with said offer. </w:t>
      </w:r>
    </w:p>
    <w:p w14:paraId="2C67E9D1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D2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u w:val="single"/>
          <w:lang w:eastAsia="en-US" w:bidi="en-US"/>
        </w:rPr>
        <w:t>FURTHER RESOLVED</w:t>
      </w:r>
      <w:r w:rsidRPr="0088187F">
        <w:rPr>
          <w:rFonts w:eastAsia="Arial"/>
          <w:noProof/>
          <w:lang w:eastAsia="en-US" w:bidi="en-US"/>
        </w:rPr>
        <w:t>:</w:t>
      </w:r>
    </w:p>
    <w:p w14:paraId="2C67E9D3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u w:val="single"/>
          <w:lang w:eastAsia="en-US" w:bidi="en-US"/>
        </w:rPr>
      </w:pPr>
    </w:p>
    <w:p w14:paraId="2C67E9D4" w14:textId="2967388F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That the President and Secretary be</w:t>
      </w:r>
      <w:r w:rsidR="000641D3" w:rsidRPr="0088187F">
        <w:rPr>
          <w:rFonts w:eastAsia="Arial"/>
          <w:noProof/>
          <w:lang w:eastAsia="en-US" w:bidi="en-US"/>
        </w:rPr>
        <w:t>,</w:t>
      </w:r>
      <w:r w:rsidRPr="0088187F">
        <w:rPr>
          <w:rFonts w:eastAsia="Arial"/>
          <w:noProof/>
          <w:lang w:eastAsia="en-US" w:bidi="en-US"/>
        </w:rPr>
        <w:t xml:space="preserve"> and they hereby are</w:t>
      </w:r>
      <w:r w:rsidR="000641D3" w:rsidRPr="0088187F">
        <w:rPr>
          <w:rFonts w:eastAsia="Arial"/>
          <w:noProof/>
          <w:lang w:eastAsia="en-US" w:bidi="en-US"/>
        </w:rPr>
        <w:t>,</w:t>
      </w:r>
      <w:r w:rsidRPr="000356B5">
        <w:rPr>
          <w:rFonts w:eastAsia="Arial"/>
          <w:lang w:eastAsia="en-US" w:bidi="en-US"/>
        </w:rPr>
        <w:t xml:space="preserve"> authori</w:t>
      </w:r>
      <w:r w:rsidR="00F9135D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 xml:space="preserve">ed </w:t>
      </w:r>
      <w:r w:rsidRPr="0088187F">
        <w:rPr>
          <w:rFonts w:eastAsia="Arial"/>
          <w:noProof/>
          <w:lang w:eastAsia="en-US" w:bidi="en-US"/>
        </w:rPr>
        <w:t>and directed to issue and deliver in accordance with said offer certificates of</w:t>
      </w:r>
      <w:r w:rsidRPr="00BF3F82">
        <w:rPr>
          <w:rFonts w:eastAsia="Arial"/>
          <w:noProof/>
          <w:lang w:eastAsia="en-US" w:bidi="en-US"/>
        </w:rPr>
        <w:t xml:space="preserve"> full</w:t>
      </w:r>
      <w:r w:rsidR="00BF3F82" w:rsidRPr="00BF3F82">
        <w:rPr>
          <w:rFonts w:eastAsia="Arial"/>
          <w:noProof/>
          <w:lang w:eastAsia="en-US" w:bidi="en-US"/>
        </w:rPr>
        <w:t>y</w:t>
      </w:r>
      <w:r w:rsidRPr="00BF3F82">
        <w:rPr>
          <w:rFonts w:eastAsia="Arial"/>
          <w:noProof/>
          <w:lang w:eastAsia="en-US" w:bidi="en-US"/>
        </w:rPr>
        <w:t xml:space="preserve"> paid and non-assessable shares of this</w:t>
      </w:r>
      <w:r w:rsidRPr="000356B5">
        <w:rPr>
          <w:rFonts w:eastAsia="Arial"/>
          <w:lang w:eastAsia="en-US" w:bidi="en-US"/>
        </w:rPr>
        <w:t xml:space="preserve"> co</w:t>
      </w:r>
      <w:r w:rsidR="00B658B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to the said Offerors. </w:t>
      </w:r>
    </w:p>
    <w:p w14:paraId="2C67E9D5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 xml:space="preserve"> </w:t>
      </w:r>
    </w:p>
    <w:p w14:paraId="2C67E9D6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D7" w14:textId="77777777" w:rsidR="00FE0B96" w:rsidRPr="0088187F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u w:val="single"/>
          <w:lang w:eastAsia="en-US" w:bidi="en-US"/>
        </w:rPr>
      </w:pPr>
      <w:r w:rsidRPr="0088187F">
        <w:rPr>
          <w:rFonts w:eastAsia="Arial"/>
          <w:b/>
          <w:noProof/>
          <w:u w:val="single"/>
          <w:lang w:eastAsia="en-US" w:bidi="en-US"/>
        </w:rPr>
        <w:t xml:space="preserve">Upon motion, duly made, seconded and carried, the following preambles and resolutions were unanimously adopted: </w:t>
      </w:r>
    </w:p>
    <w:p w14:paraId="2C67E9D8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 xml:space="preserve"> </w:t>
      </w:r>
    </w:p>
    <w:p w14:paraId="2C67E9D9" w14:textId="2A041AAD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WHEREAS, the following loans have been offered to the</w:t>
      </w:r>
      <w:r w:rsidRPr="000356B5">
        <w:rPr>
          <w:rFonts w:eastAsia="Arial"/>
          <w:lang w:eastAsia="en-US" w:bidi="en-US"/>
        </w:rPr>
        <w:t xml:space="preserve"> co</w:t>
      </w:r>
      <w:r w:rsidR="00B658B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in consideration of the issuance of promissory notes from the co</w:t>
      </w:r>
      <w:r w:rsidR="00B658B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: </w:t>
      </w:r>
    </w:p>
    <w:p w14:paraId="2C67E9DA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DB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>[LIST]</w:t>
      </w:r>
    </w:p>
    <w:p w14:paraId="2C67E9DC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DD" w14:textId="5E2DFBEF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WHEREAS, in the</w:t>
      </w:r>
      <w:r w:rsidR="00C57683">
        <w:rPr>
          <w:rFonts w:eastAsia="Arial"/>
          <w:noProof/>
          <w:lang w:eastAsia="en-US" w:bidi="en-US"/>
        </w:rPr>
        <w:t xml:space="preserve"> judgement  </w:t>
      </w:r>
      <w:r w:rsidRPr="0088187F">
        <w:rPr>
          <w:rFonts w:eastAsia="Arial"/>
          <w:noProof/>
          <w:lang w:eastAsia="en-US" w:bidi="en-US"/>
        </w:rPr>
        <w:t>of this Board of Directors of this</w:t>
      </w:r>
      <w:r w:rsidRPr="000356B5">
        <w:rPr>
          <w:rFonts w:eastAsia="Arial"/>
          <w:lang w:eastAsia="en-US" w:bidi="en-US"/>
        </w:rPr>
        <w:t xml:space="preserve"> co</w:t>
      </w:r>
      <w:r w:rsidR="00B658B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, </w:t>
      </w:r>
      <w:r w:rsidRPr="0088187F">
        <w:rPr>
          <w:rFonts w:eastAsia="Arial"/>
          <w:noProof/>
          <w:lang w:eastAsia="en-US" w:bidi="en-US"/>
        </w:rPr>
        <w:t>said offer is good and sufficient consideration for the loan offered therefore and necessary for the business of this</w:t>
      </w:r>
      <w:r w:rsidRPr="000356B5">
        <w:rPr>
          <w:rFonts w:eastAsia="Arial"/>
          <w:lang w:eastAsia="en-US" w:bidi="en-US"/>
        </w:rPr>
        <w:t xml:space="preserve"> co</w:t>
      </w:r>
      <w:r w:rsidR="00B658BD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, </w:t>
      </w:r>
    </w:p>
    <w:p w14:paraId="2C67E9DE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 xml:space="preserve"> </w:t>
      </w:r>
    </w:p>
    <w:p w14:paraId="2C67E9DF" w14:textId="77777777" w:rsidR="00FE0B96" w:rsidRPr="0088187F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eastAsia="Arial"/>
          <w:noProof/>
          <w:u w:val="single"/>
          <w:lang w:eastAsia="en-US" w:bidi="en-US"/>
        </w:rPr>
      </w:pPr>
      <w:r w:rsidRPr="0088187F">
        <w:rPr>
          <w:rFonts w:eastAsia="Arial"/>
          <w:noProof/>
          <w:u w:val="single"/>
          <w:lang w:eastAsia="en-US" w:bidi="en-US"/>
        </w:rPr>
        <w:t>Now, therefore, be it RESOLVED:</w:t>
      </w:r>
    </w:p>
    <w:p w14:paraId="2C67E9E0" w14:textId="77777777" w:rsidR="00FE0B96" w:rsidRPr="0088187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u w:val="single"/>
          <w:lang w:eastAsia="en-US" w:bidi="en-US"/>
        </w:rPr>
      </w:pPr>
    </w:p>
    <w:p w14:paraId="2C67E9E1" w14:textId="78542191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88187F">
        <w:rPr>
          <w:rFonts w:eastAsia="Arial"/>
          <w:noProof/>
          <w:lang w:eastAsia="en-US" w:bidi="en-US"/>
        </w:rPr>
        <w:t>That the aforesaid offer be</w:t>
      </w:r>
      <w:r w:rsidR="00143314" w:rsidRPr="0088187F">
        <w:rPr>
          <w:rFonts w:eastAsia="Arial"/>
          <w:noProof/>
          <w:lang w:eastAsia="en-US" w:bidi="en-US"/>
        </w:rPr>
        <w:t>,</w:t>
      </w:r>
      <w:r w:rsidRPr="0088187F">
        <w:rPr>
          <w:rFonts w:eastAsia="Arial"/>
          <w:noProof/>
          <w:lang w:eastAsia="en-US" w:bidi="en-US"/>
        </w:rPr>
        <w:t xml:space="preserve"> and is hereby accepted</w:t>
      </w:r>
      <w:r w:rsidR="00143314" w:rsidRPr="0088187F">
        <w:rPr>
          <w:rFonts w:eastAsia="Arial"/>
          <w:noProof/>
          <w:lang w:eastAsia="en-US" w:bidi="en-US"/>
        </w:rPr>
        <w:t>,</w:t>
      </w:r>
      <w:r w:rsidRPr="0088187F">
        <w:rPr>
          <w:rFonts w:eastAsia="Arial"/>
          <w:noProof/>
          <w:lang w:eastAsia="en-US" w:bidi="en-US"/>
        </w:rPr>
        <w:t xml:space="preserve"> and that the</w:t>
      </w:r>
      <w:r w:rsidRPr="000356B5">
        <w:rPr>
          <w:rFonts w:eastAsia="Arial"/>
          <w:lang w:eastAsia="en-US" w:bidi="en-US"/>
        </w:rPr>
        <w:t xml:space="preserve"> proper officers of this </w:t>
      </w:r>
      <w:r w:rsidRPr="0088187F">
        <w:rPr>
          <w:rFonts w:eastAsia="Arial"/>
          <w:noProof/>
          <w:lang w:eastAsia="en-US" w:bidi="en-US"/>
        </w:rPr>
        <w:t>co</w:t>
      </w:r>
      <w:r w:rsidR="00B658BD" w:rsidRPr="0088187F">
        <w:rPr>
          <w:rFonts w:eastAsia="Arial"/>
          <w:noProof/>
          <w:lang w:eastAsia="en-US" w:bidi="en-US"/>
        </w:rPr>
        <w:t>mpany</w:t>
      </w:r>
      <w:r w:rsidRPr="0088187F">
        <w:rPr>
          <w:rFonts w:eastAsia="Arial"/>
          <w:noProof/>
          <w:lang w:eastAsia="en-US" w:bidi="en-US"/>
        </w:rPr>
        <w:t xml:space="preserve"> be</w:t>
      </w:r>
      <w:r w:rsidR="00BF3F82" w:rsidRPr="0088187F">
        <w:rPr>
          <w:rFonts w:eastAsia="Arial"/>
          <w:noProof/>
          <w:lang w:eastAsia="en-US" w:bidi="en-US"/>
        </w:rPr>
        <w:t>,</w:t>
      </w:r>
      <w:r w:rsidRPr="0088187F">
        <w:rPr>
          <w:rFonts w:eastAsia="Arial"/>
          <w:noProof/>
          <w:lang w:eastAsia="en-US" w:bidi="en-US"/>
        </w:rPr>
        <w:t xml:space="preserve"> and they hereby are authori</w:t>
      </w:r>
      <w:r w:rsidR="00B658BD" w:rsidRPr="0088187F">
        <w:rPr>
          <w:rFonts w:eastAsia="Arial"/>
          <w:noProof/>
          <w:lang w:eastAsia="en-US" w:bidi="en-US"/>
        </w:rPr>
        <w:t>s</w:t>
      </w:r>
      <w:r w:rsidRPr="0088187F">
        <w:rPr>
          <w:rFonts w:eastAsia="Arial"/>
          <w:noProof/>
          <w:lang w:eastAsia="en-US" w:bidi="en-US"/>
        </w:rPr>
        <w:t>ed and directed</w:t>
      </w:r>
      <w:r w:rsidRPr="000356B5">
        <w:rPr>
          <w:rFonts w:eastAsia="Arial"/>
          <w:lang w:eastAsia="en-US" w:bidi="en-US"/>
        </w:rPr>
        <w:t xml:space="preserve"> to execute in the name and on behalf of this c</w:t>
      </w:r>
      <w:r w:rsidR="00FC1393">
        <w:rPr>
          <w:rFonts w:eastAsia="Arial"/>
          <w:lang w:eastAsia="en-US" w:bidi="en-US"/>
        </w:rPr>
        <w:t>ompany</w:t>
      </w:r>
      <w:r w:rsidRPr="000356B5">
        <w:rPr>
          <w:rFonts w:eastAsia="Arial"/>
          <w:lang w:eastAsia="en-US" w:bidi="en-US"/>
        </w:rPr>
        <w:t>, and under its co</w:t>
      </w:r>
      <w:r w:rsidR="00FC1393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</w:t>
      </w:r>
      <w:r w:rsidRPr="00A0365F">
        <w:rPr>
          <w:rFonts w:eastAsia="Arial"/>
          <w:noProof/>
          <w:lang w:eastAsia="en-US" w:bidi="en-US"/>
        </w:rPr>
        <w:t>seal, such agreements, copies of which are attached hereto, as may be necessary in accordance with said offer.</w:t>
      </w:r>
      <w:r w:rsidRPr="000356B5">
        <w:rPr>
          <w:rFonts w:eastAsia="Arial"/>
          <w:lang w:eastAsia="en-US" w:bidi="en-US"/>
        </w:rPr>
        <w:t xml:space="preserve"> </w:t>
      </w:r>
    </w:p>
    <w:p w14:paraId="2C67E9E2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u w:val="single"/>
          <w:lang w:eastAsia="en-US" w:bidi="en-US"/>
        </w:rPr>
      </w:pPr>
    </w:p>
    <w:p w14:paraId="2C67E9E3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u w:val="single"/>
          <w:lang w:eastAsia="en-US" w:bidi="en-US"/>
        </w:rPr>
      </w:pPr>
    </w:p>
    <w:p w14:paraId="2C67E9E4" w14:textId="77777777" w:rsidR="00FE0B96" w:rsidRPr="00A0365F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u w:val="single"/>
          <w:lang w:eastAsia="en-US" w:bidi="en-US"/>
        </w:rPr>
      </w:pPr>
      <w:r w:rsidRPr="00A0365F">
        <w:rPr>
          <w:rFonts w:eastAsia="Arial"/>
          <w:b/>
          <w:noProof/>
          <w:u w:val="single"/>
          <w:lang w:eastAsia="en-US" w:bidi="en-US"/>
        </w:rPr>
        <w:t>Upon motion, duly made, seconded and carried, it was RESOLVED:</w:t>
      </w:r>
    </w:p>
    <w:p w14:paraId="2C67E9E5" w14:textId="77777777" w:rsidR="00FE0B96" w:rsidRPr="00A0365F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E6" w14:textId="5DFEAC32" w:rsidR="00FE0B96" w:rsidRPr="00EA7BAC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noProof/>
          <w:lang w:eastAsia="en-US" w:bidi="en-US"/>
        </w:rPr>
      </w:pPr>
      <w:r w:rsidRPr="00A0365F">
        <w:rPr>
          <w:rFonts w:eastAsia="Arial"/>
          <w:noProof/>
          <w:lang w:eastAsia="en-US" w:bidi="en-US"/>
        </w:rPr>
        <w:t>That in compliance with the laws of the [</w:t>
      </w:r>
      <w:r w:rsidR="00FC1393" w:rsidRPr="00A0365F">
        <w:rPr>
          <w:rFonts w:eastAsia="Arial"/>
          <w:noProof/>
          <w:lang w:eastAsia="en-US" w:bidi="en-US"/>
        </w:rPr>
        <w:t>STATE</w:t>
      </w:r>
      <w:r w:rsidR="00FC1393" w:rsidRPr="000356B5">
        <w:rPr>
          <w:rFonts w:eastAsia="Arial"/>
          <w:lang w:eastAsia="en-US" w:bidi="en-US"/>
        </w:rPr>
        <w:t>/PROVINCE</w:t>
      </w:r>
      <w:r w:rsidRPr="000356B5">
        <w:rPr>
          <w:rFonts w:eastAsia="Arial"/>
          <w:lang w:eastAsia="en-US" w:bidi="en-US"/>
        </w:rPr>
        <w:t>] of [</w:t>
      </w:r>
      <w:r w:rsidR="00FC1393">
        <w:rPr>
          <w:rFonts w:eastAsia="Arial"/>
          <w:lang w:eastAsia="en-US" w:bidi="en-US"/>
        </w:rPr>
        <w:t>COUNTRY</w:t>
      </w:r>
      <w:r w:rsidRPr="000356B5">
        <w:rPr>
          <w:rFonts w:eastAsia="Arial"/>
          <w:lang w:eastAsia="en-US" w:bidi="en-US"/>
        </w:rPr>
        <w:t>], this co</w:t>
      </w:r>
      <w:r w:rsidR="00FC1393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</w:t>
      </w:r>
      <w:r w:rsidRPr="00A0365F">
        <w:rPr>
          <w:rFonts w:eastAsia="Arial"/>
          <w:noProof/>
          <w:lang w:eastAsia="en-US" w:bidi="en-US"/>
        </w:rPr>
        <w:t>have and continuously maintain a registered office within the</w:t>
      </w:r>
      <w:r w:rsidR="00C57683">
        <w:rPr>
          <w:rFonts w:eastAsia="Arial"/>
          <w:noProof/>
          <w:lang w:eastAsia="en-US" w:bidi="en-US"/>
        </w:rPr>
        <w:t xml:space="preserve"> Province </w:t>
      </w:r>
      <w:r w:rsidRPr="00A0365F">
        <w:rPr>
          <w:rFonts w:eastAsia="Arial"/>
          <w:noProof/>
          <w:lang w:eastAsia="en-US" w:bidi="en-US"/>
        </w:rPr>
        <w:t>of [STATE/PROVINCE] and have an agent at all times in charge thereof, upon which agent process against this</w:t>
      </w:r>
      <w:r w:rsidRPr="000356B5">
        <w:rPr>
          <w:rFonts w:eastAsia="Arial"/>
          <w:lang w:eastAsia="en-US" w:bidi="en-US"/>
        </w:rPr>
        <w:t xml:space="preserve"> co</w:t>
      </w:r>
      <w:r w:rsidR="00FC1393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</w:t>
      </w:r>
      <w:r w:rsidRPr="00A0365F">
        <w:rPr>
          <w:rFonts w:eastAsia="Arial"/>
          <w:noProof/>
          <w:lang w:eastAsia="en-US" w:bidi="en-US"/>
        </w:rPr>
        <w:t>may be served, and that the books and records of the</w:t>
      </w:r>
      <w:r w:rsidRPr="000356B5">
        <w:rPr>
          <w:rFonts w:eastAsia="Arial"/>
          <w:lang w:eastAsia="en-US" w:bidi="en-US"/>
        </w:rPr>
        <w:t xml:space="preserve"> co</w:t>
      </w:r>
      <w:r w:rsidR="00FC1393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</w:t>
      </w:r>
      <w:r w:rsidRPr="00EA7BAC">
        <w:rPr>
          <w:rFonts w:eastAsia="Arial"/>
          <w:noProof/>
          <w:lang w:eastAsia="en-US" w:bidi="en-US"/>
        </w:rPr>
        <w:t xml:space="preserve">shall be available for examination by any stockholder for any proper purpose as provided by law. </w:t>
      </w:r>
    </w:p>
    <w:p w14:paraId="2C67E9E7" w14:textId="77777777" w:rsidR="00FE0B96" w:rsidRPr="00EA7BAC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EA7BAC">
        <w:rPr>
          <w:rFonts w:eastAsia="Arial"/>
          <w:noProof/>
          <w:lang w:eastAsia="en-US" w:bidi="en-US"/>
        </w:rPr>
        <w:t xml:space="preserve"> </w:t>
      </w:r>
    </w:p>
    <w:p w14:paraId="2C67E9E8" w14:textId="1232DC13" w:rsidR="00FE0B96" w:rsidRPr="00EA7BAC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4318B2F" w14:textId="77777777" w:rsidR="00A0365F" w:rsidRPr="00EA7BAC" w:rsidRDefault="00A036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E9" w14:textId="77777777" w:rsidR="00FE0B96" w:rsidRPr="00EA7BAC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noProof/>
          <w:u w:val="single"/>
          <w:lang w:eastAsia="en-US" w:bidi="en-US"/>
        </w:rPr>
      </w:pPr>
      <w:r w:rsidRPr="00EA7BAC">
        <w:rPr>
          <w:rFonts w:eastAsia="Arial"/>
          <w:b/>
          <w:noProof/>
          <w:u w:val="single"/>
          <w:lang w:eastAsia="en-US" w:bidi="en-US"/>
        </w:rPr>
        <w:t>Upon motion, duly made,</w:t>
      </w:r>
      <w:r w:rsidRPr="000356B5">
        <w:rPr>
          <w:rFonts w:eastAsia="Arial"/>
          <w:b/>
          <w:u w:val="single"/>
          <w:lang w:eastAsia="en-US" w:bidi="en-US"/>
        </w:rPr>
        <w:t xml:space="preserve"> seconded and carried, it was </w:t>
      </w:r>
      <w:r w:rsidRPr="00EA7BAC">
        <w:rPr>
          <w:rFonts w:eastAsia="Arial"/>
          <w:b/>
          <w:noProof/>
          <w:u w:val="single"/>
          <w:lang w:eastAsia="en-US" w:bidi="en-US"/>
        </w:rPr>
        <w:t>RESOLVED:</w:t>
      </w:r>
    </w:p>
    <w:p w14:paraId="2C67E9EA" w14:textId="77777777" w:rsidR="00FE0B96" w:rsidRPr="00EA7BAC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EB" w14:textId="43034D3E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EA7BAC">
        <w:rPr>
          <w:rFonts w:eastAsia="Arial"/>
          <w:noProof/>
          <w:lang w:eastAsia="en-US" w:bidi="en-US"/>
        </w:rPr>
        <w:t>That the proper officers of the co</w:t>
      </w:r>
      <w:r w:rsidR="00695091" w:rsidRPr="00EA7BAC">
        <w:rPr>
          <w:rFonts w:eastAsia="Arial"/>
          <w:noProof/>
          <w:lang w:eastAsia="en-US" w:bidi="en-US"/>
        </w:rPr>
        <w:t>mpany</w:t>
      </w:r>
      <w:r w:rsidRPr="00EA7BAC">
        <w:rPr>
          <w:rFonts w:eastAsia="Arial"/>
          <w:noProof/>
          <w:lang w:eastAsia="en-US" w:bidi="en-US"/>
        </w:rPr>
        <w:t xml:space="preserve"> be and they hereby are</w:t>
      </w:r>
      <w:r w:rsidRPr="000356B5">
        <w:rPr>
          <w:rFonts w:eastAsia="Arial"/>
          <w:lang w:eastAsia="en-US" w:bidi="en-US"/>
        </w:rPr>
        <w:t xml:space="preserve"> authori</w:t>
      </w:r>
      <w:r w:rsidR="00695091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d and directed on behalf of the co</w:t>
      </w:r>
      <w:r w:rsidR="00695091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>, and under its co</w:t>
      </w:r>
      <w:r w:rsidR="00695091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</w:t>
      </w:r>
      <w:r w:rsidRPr="00EA7BAC">
        <w:rPr>
          <w:rFonts w:eastAsia="Arial"/>
          <w:noProof/>
          <w:lang w:eastAsia="en-US" w:bidi="en-US"/>
        </w:rPr>
        <w:t>seal, to make and file such certificate, report or other instrument as may be required by law to be filed in any state,</w:t>
      </w:r>
      <w:r w:rsidRPr="000356B5">
        <w:rPr>
          <w:rFonts w:eastAsia="Arial"/>
          <w:lang w:eastAsia="en-US" w:bidi="en-US"/>
        </w:rPr>
        <w:t xml:space="preserve"> </w:t>
      </w:r>
      <w:r w:rsidR="00695091">
        <w:rPr>
          <w:rFonts w:eastAsia="Arial"/>
          <w:lang w:eastAsia="en-US" w:bidi="en-US"/>
        </w:rPr>
        <w:t>province</w:t>
      </w:r>
      <w:r w:rsidR="00CA7C91">
        <w:rPr>
          <w:rFonts w:eastAsia="Arial"/>
          <w:lang w:eastAsia="en-US" w:bidi="en-US"/>
        </w:rPr>
        <w:t>,</w:t>
      </w:r>
      <w:r w:rsidRPr="000356B5">
        <w:rPr>
          <w:rFonts w:eastAsia="Arial"/>
          <w:lang w:eastAsia="en-US" w:bidi="en-US"/>
        </w:rPr>
        <w:t xml:space="preserve"> or dependency of [COUNTRY] </w:t>
      </w:r>
      <w:r w:rsidRPr="00EA7BAC">
        <w:rPr>
          <w:rFonts w:eastAsia="Arial"/>
          <w:noProof/>
          <w:lang w:eastAsia="en-US" w:bidi="en-US"/>
        </w:rPr>
        <w:t>or in any foreign country, in which said officers shall find it necessary or expedient to file the same to</w:t>
      </w:r>
      <w:r w:rsidRPr="000356B5">
        <w:rPr>
          <w:rFonts w:eastAsia="Arial"/>
          <w:lang w:eastAsia="en-US" w:bidi="en-US"/>
        </w:rPr>
        <w:t xml:space="preserve"> authori</w:t>
      </w:r>
      <w:r w:rsidR="00CA7C91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 the co</w:t>
      </w:r>
      <w:r w:rsidR="00CA7C91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 to transact business in such state, </w:t>
      </w:r>
      <w:r w:rsidR="00CA7C91">
        <w:rPr>
          <w:rFonts w:eastAsia="Arial"/>
          <w:lang w:eastAsia="en-US" w:bidi="en-US"/>
        </w:rPr>
        <w:t>province</w:t>
      </w:r>
      <w:r w:rsidRPr="000356B5">
        <w:rPr>
          <w:rFonts w:eastAsia="Arial"/>
          <w:lang w:eastAsia="en-US" w:bidi="en-US"/>
        </w:rPr>
        <w:t>, dependency or foreign country.</w:t>
      </w:r>
    </w:p>
    <w:p w14:paraId="2C67E9EC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ED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EE" w14:textId="77777777" w:rsidR="00FE0B96" w:rsidRPr="00EA7BAC" w:rsidRDefault="00464E13">
      <w:pPr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b/>
          <w:noProof/>
          <w:u w:val="single"/>
          <w:lang w:eastAsia="en-US" w:bidi="en-US"/>
        </w:rPr>
      </w:pPr>
      <w:r w:rsidRPr="00EA7BAC">
        <w:rPr>
          <w:rFonts w:eastAsia="Arial"/>
          <w:b/>
          <w:noProof/>
          <w:u w:val="single"/>
          <w:lang w:eastAsia="en-US" w:bidi="en-US"/>
        </w:rPr>
        <w:t>Upon motion, duly made, seconded and carried, it was RESOLVED:</w:t>
      </w:r>
    </w:p>
    <w:p w14:paraId="2C67E9EF" w14:textId="77777777" w:rsidR="00FE0B96" w:rsidRPr="00EA7BAC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C67E9F0" w14:textId="67FAC549" w:rsidR="00FE0B96" w:rsidRPr="000356B5" w:rsidRDefault="00464E1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eastAsia="en-US" w:bidi="en-US"/>
        </w:rPr>
      </w:pPr>
      <w:r w:rsidRPr="00EA7BAC">
        <w:rPr>
          <w:rFonts w:eastAsia="Arial"/>
          <w:noProof/>
          <w:lang w:eastAsia="en-US" w:bidi="en-US"/>
        </w:rPr>
        <w:t>That the Chief Financial Officer be</w:t>
      </w:r>
      <w:r w:rsidR="00EA7BAC" w:rsidRPr="00EA7BAC">
        <w:rPr>
          <w:rFonts w:eastAsia="Arial"/>
          <w:noProof/>
          <w:lang w:eastAsia="en-US" w:bidi="en-US"/>
        </w:rPr>
        <w:t>,</w:t>
      </w:r>
      <w:r w:rsidRPr="00EA7BAC">
        <w:rPr>
          <w:rFonts w:eastAsia="Arial"/>
          <w:noProof/>
          <w:lang w:eastAsia="en-US" w:bidi="en-US"/>
        </w:rPr>
        <w:t xml:space="preserve"> and hereby is</w:t>
      </w:r>
      <w:r w:rsidRPr="000356B5">
        <w:rPr>
          <w:rFonts w:eastAsia="Arial"/>
          <w:lang w:eastAsia="en-US" w:bidi="en-US"/>
        </w:rPr>
        <w:t xml:space="preserve"> authori</w:t>
      </w:r>
      <w:r w:rsidR="00CA7C91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ed</w:t>
      </w:r>
      <w:r w:rsidR="00EA7BAC">
        <w:rPr>
          <w:rFonts w:eastAsia="Arial"/>
          <w:lang w:eastAsia="en-US" w:bidi="en-US"/>
        </w:rPr>
        <w:t>,</w:t>
      </w:r>
      <w:r w:rsidRPr="000356B5">
        <w:rPr>
          <w:rFonts w:eastAsia="Arial"/>
          <w:lang w:eastAsia="en-US" w:bidi="en-US"/>
        </w:rPr>
        <w:t xml:space="preserve"> to pay all fees and expenses incident to and necessary for the organi</w:t>
      </w:r>
      <w:r w:rsidR="00CA7C91">
        <w:rPr>
          <w:rFonts w:eastAsia="Arial"/>
          <w:lang w:eastAsia="en-US" w:bidi="en-US"/>
        </w:rPr>
        <w:t>s</w:t>
      </w:r>
      <w:r w:rsidRPr="000356B5">
        <w:rPr>
          <w:rFonts w:eastAsia="Arial"/>
          <w:lang w:eastAsia="en-US" w:bidi="en-US"/>
        </w:rPr>
        <w:t>ation of the co</w:t>
      </w:r>
      <w:r w:rsidR="00CA7C91">
        <w:rPr>
          <w:rFonts w:eastAsia="Arial"/>
          <w:lang w:eastAsia="en-US" w:bidi="en-US"/>
        </w:rPr>
        <w:t>mpany</w:t>
      </w:r>
      <w:r w:rsidRPr="000356B5">
        <w:rPr>
          <w:rFonts w:eastAsia="Arial"/>
          <w:lang w:eastAsia="en-US" w:bidi="en-US"/>
        </w:rPr>
        <w:t xml:space="preserve">. </w:t>
      </w:r>
    </w:p>
    <w:p w14:paraId="2C67E9F1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67E9F2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 xml:space="preserve"> </w:t>
      </w:r>
    </w:p>
    <w:p w14:paraId="2C67E9F3" w14:textId="77777777" w:rsidR="00FE0B96" w:rsidRPr="00EA7BAC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EA7BAC">
        <w:rPr>
          <w:rFonts w:eastAsia="Arial"/>
          <w:noProof/>
          <w:lang w:eastAsia="en-US" w:bidi="en-US"/>
        </w:rPr>
        <w:t xml:space="preserve">There being no further business, the meeting upon motion adjourned. </w:t>
      </w:r>
    </w:p>
    <w:p w14:paraId="2C67E9F4" w14:textId="77777777" w:rsidR="00FE0B96" w:rsidRPr="00EA7BAC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EA7BAC">
        <w:rPr>
          <w:rFonts w:eastAsia="Arial"/>
          <w:noProof/>
          <w:lang w:eastAsia="en-US" w:bidi="en-US"/>
        </w:rPr>
        <w:t xml:space="preserve"> </w:t>
      </w:r>
    </w:p>
    <w:p w14:paraId="2C67E9F5" w14:textId="77777777" w:rsidR="00FE0B96" w:rsidRPr="00EA7BAC" w:rsidRDefault="00FE0B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C67E9F6" w14:textId="77777777" w:rsidR="00FE0B96" w:rsidRPr="00EA7BAC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ated:</w:t>
      </w: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  <w:t>[DATE]</w:t>
      </w:r>
    </w:p>
    <w:p w14:paraId="2C67E9F7" w14:textId="77777777" w:rsidR="00FE0B96" w:rsidRPr="00EA7BAC" w:rsidRDefault="00FE0B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C67E9F8" w14:textId="77777777" w:rsidR="00FE0B96" w:rsidRPr="00EA7BAC" w:rsidRDefault="00FE0B9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C67E9F9" w14:textId="77777777" w:rsidR="00FE0B96" w:rsidRPr="00EA7BAC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2C67E9FA" w14:textId="77777777" w:rsidR="00FE0B96" w:rsidRPr="00EA7BAC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</w:pP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  <w:tab/>
      </w:r>
    </w:p>
    <w:p w14:paraId="2C67E9FB" w14:textId="77777777" w:rsidR="00FE0B96" w:rsidRPr="000356B5" w:rsidRDefault="00464E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[SECRETARY NAME], Secretary       </w:t>
      </w: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EA7BA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  <w:t>[CHAIRMAN NAME], Chairman</w:t>
      </w:r>
    </w:p>
    <w:p w14:paraId="2C67E9FC" w14:textId="77777777" w:rsidR="00FE0B96" w:rsidRPr="000356B5" w:rsidRDefault="00464E1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0356B5">
        <w:rPr>
          <w:rFonts w:eastAsia="Arial"/>
          <w:lang w:eastAsia="en-US" w:bidi="en-US"/>
        </w:rPr>
        <w:t xml:space="preserve">  </w:t>
      </w:r>
    </w:p>
    <w:p w14:paraId="2C67E9FD" w14:textId="77777777" w:rsidR="00FE0B96" w:rsidRPr="000356B5" w:rsidRDefault="00FE0B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FE0B96" w:rsidRPr="000356B5">
      <w:head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10:23:00Z" w:initials="A">
    <w:p w14:paraId="5E342388" w14:textId="7E184748" w:rsidR="00C57683" w:rsidRDefault="00C57683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E34238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342388" w16cid:durableId="1FBCB1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E8089" w14:textId="77777777" w:rsidR="00051EBF" w:rsidRDefault="00051EBF">
      <w:r>
        <w:separator/>
      </w:r>
    </w:p>
  </w:endnote>
  <w:endnote w:type="continuationSeparator" w:id="0">
    <w:p w14:paraId="04CD0A4E" w14:textId="77777777" w:rsidR="00051EBF" w:rsidRDefault="00051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BB37B" w14:textId="77777777" w:rsidR="00051EBF" w:rsidRDefault="00051EBF">
      <w:r>
        <w:separator/>
      </w:r>
    </w:p>
  </w:footnote>
  <w:footnote w:type="continuationSeparator" w:id="0">
    <w:p w14:paraId="7C6F2A7A" w14:textId="77777777" w:rsidR="00051EBF" w:rsidRDefault="00051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7E9FE" w14:textId="77777777" w:rsidR="00FE0B96" w:rsidRDefault="00FE0B96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10C1C"/>
    <w:multiLevelType w:val="singleLevel"/>
    <w:tmpl w:val="9CFCE4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Arial" w:eastAsia="Arial" w:hAnsi="Arial" w:cs="Arial" w:hint="default"/>
          <w:b/>
          <w:i w:val="0"/>
          <w:strike w:val="0"/>
          <w:color w:val="auto"/>
          <w:position w:val="0"/>
          <w:sz w:val="20"/>
          <w:u w:val="single"/>
          <w:shd w:val="clear" w:color="auto" w:fill="auto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E0MzUyNTE3tjBQ0lEKTi0uzszPAykwrgUAmlan3iwAAAA="/>
    <w:docVar w:name="Description" w:val="This template serves as a waiver to a notice of a meeting of director. There are many other planning and management document templates for you to browse here. https://www.templateguru.co.za/templates/planning-management/"/>
    <w:docVar w:name="Excerpt" w:val="WAIVER OF NOTICE FIRST MEETING OF THE BOARD OF DIRECTORS_x000a_[YOUR COMPANY NAME]_x000a_WE, THE UNDERSIGNED, being the directors elected by the incorporators of the above-named company, DO HEREBY WAIVE NOTICE of the place, time and purpose of the first meeting of_x000a_the Board of Directors of said company."/>
    <w:docVar w:name="Source" w:val="www.businessdocument.blogspot.com"/>
    <w:docVar w:name="Tags" w:val="minutes of first meeting of directors, meeting minutes,  business documents, entrepreneurship, entrepreneur , minutes of meeting of directors first  template,  minutes of meeting of directors first  example "/>
  </w:docVars>
  <w:rsids>
    <w:rsidRoot w:val="00FE0B96"/>
    <w:rsid w:val="000356B5"/>
    <w:rsid w:val="00051EBF"/>
    <w:rsid w:val="000629D2"/>
    <w:rsid w:val="000641D3"/>
    <w:rsid w:val="000F376A"/>
    <w:rsid w:val="00103413"/>
    <w:rsid w:val="001364DA"/>
    <w:rsid w:val="00143314"/>
    <w:rsid w:val="0014379E"/>
    <w:rsid w:val="002423A8"/>
    <w:rsid w:val="00464E13"/>
    <w:rsid w:val="004F0A01"/>
    <w:rsid w:val="005C01A0"/>
    <w:rsid w:val="005C70A6"/>
    <w:rsid w:val="00633A4F"/>
    <w:rsid w:val="00695091"/>
    <w:rsid w:val="006E50EF"/>
    <w:rsid w:val="006F0FAE"/>
    <w:rsid w:val="00770350"/>
    <w:rsid w:val="00880515"/>
    <w:rsid w:val="0088187F"/>
    <w:rsid w:val="00913E6A"/>
    <w:rsid w:val="009D2DAB"/>
    <w:rsid w:val="00A0365F"/>
    <w:rsid w:val="00A41324"/>
    <w:rsid w:val="00A629C2"/>
    <w:rsid w:val="00A71D9B"/>
    <w:rsid w:val="00AC0FB4"/>
    <w:rsid w:val="00B658BD"/>
    <w:rsid w:val="00B82020"/>
    <w:rsid w:val="00BC7766"/>
    <w:rsid w:val="00BF3F82"/>
    <w:rsid w:val="00C157BB"/>
    <w:rsid w:val="00C4592A"/>
    <w:rsid w:val="00C57683"/>
    <w:rsid w:val="00C91E93"/>
    <w:rsid w:val="00C97AFD"/>
    <w:rsid w:val="00CA7C91"/>
    <w:rsid w:val="00CB07ED"/>
    <w:rsid w:val="00E13DC2"/>
    <w:rsid w:val="00EA7BAC"/>
    <w:rsid w:val="00F9135D"/>
    <w:rsid w:val="00FC1393"/>
    <w:rsid w:val="00FE0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7E9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C576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76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7683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76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7683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9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9D2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005</Words>
  <Characters>5155</Characters>
  <Application>Microsoft Office Word</Application>
  <DocSecurity>0</DocSecurity>
  <Lines>19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IVER OF NOTICE</vt:lpstr>
    </vt:vector>
  </TitlesOfParts>
  <Company/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5T13:23:00Z</dcterms:created>
  <dcterms:modified xsi:type="dcterms:W3CDTF">2019-10-21T19:16:00Z</dcterms:modified>
  <cp:category/>
</cp:coreProperties>
</file>